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ำนวยความสะดวกและเครื่องมือแพทย์ครั้งที่</w:t>
      </w:r>
      <w:r>
        <w:t xml:space="preserve"> </w:t>
      </w:r>
      <w:r>
        <w:t xml:space="preserve">6/2564</w:t>
      </w:r>
      <w:r>
        <w:t xml:space="preserve"> </w:t>
      </w:r>
      <w:r>
        <w:t xml:space="preserve">วันศุกร์ที่</w:t>
      </w:r>
      <w:r>
        <w:t xml:space="preserve"> </w:t>
      </w:r>
      <w:r>
        <w:t xml:space="preserve">23</w:t>
      </w:r>
      <w:r>
        <w:t xml:space="preserve"> </w:t>
      </w:r>
      <w:r>
        <w:t xml:space="preserve">กรกฎาคม</w:t>
      </w:r>
      <w:r>
        <w:t xml:space="preserve"> </w:t>
      </w:r>
      <w:r>
        <w:t xml:space="preserve">2564</w:t>
      </w:r>
      <w:r>
        <w:t xml:space="preserve"> </w:t>
      </w:r>
      <w:r>
        <w:t xml:space="preserve">เวลา</w:t>
      </w:r>
      <w:r>
        <w:t xml:space="preserve"> </w:t>
      </w:r>
      <w:r>
        <w:t xml:space="preserve">09.00</w:t>
      </w:r>
      <w:r>
        <w:t xml:space="preserve"> </w:t>
      </w:r>
      <w:r>
        <w:t xml:space="preserve">–</w:t>
      </w:r>
      <w:r>
        <w:t xml:space="preserve"> </w:t>
      </w:r>
      <w:r>
        <w:t xml:space="preserve">12.00</w:t>
      </w:r>
      <w:r>
        <w:t xml:space="preserve"> </w:t>
      </w:r>
      <w:r>
        <w:t xml:space="preserve">น.</w:t>
      </w:r>
    </w:p>
    <w:p>
      <w:pPr>
        <w:pStyle w:val="Date"/>
      </w:pPr>
      <w:r>
        <w:t xml:space="preserve">วันศุกร์ที่</w:t>
      </w:r>
      <w:r>
        <w:t xml:space="preserve"> </w:t>
      </w:r>
      <w:r>
        <w:t xml:space="preserve">23</w:t>
      </w:r>
      <w:r>
        <w:t xml:space="preserve"> </w:t>
      </w:r>
      <w:r>
        <w:t xml:space="preserve">กรกฎ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มื่อได้รับสัญญาณ หรือว่าเสียงที่มีเล็กน้อย การทดสอบทำได้โดย หรือว่า 12 หรือว่า 24 ชิองสัญญาณนะครับ ติดสัญญาณ EEG เครื่องวัดแบบสวมใส่ ประมาณ 2-3 ช่องสัญญาณ ต่อมาเป็นรูปแบบของอุปกรณ์ย่อยในปีที่ 1 นะครับ วัดเปรียบเทียบระหว่างกลุ่มอาสาสมัครของผู้สูงอายุนะครับ วัตถุประสงค์นะครับ 1 คือการทำทดลองในการปล่อยคลื่นความถี่ต่าง ๆ นะครับ ตามผลของคลื่นถึงการนอนหลับต่าง ๆ 2. ที่บ่งบอกการนอนหลับที่ส่งช่องสัญญาณ หรือว่า 12 ช่องสัญญาณ หรือว่า ช่องสัญญาณไม่เกิน 3 ช่องสัญญาณนะครับ 3. การใช้งานอุปกรณ์ทดลองในขั้นตอนที่ 1 แผนการดำเนินงานนะครับ ประกอบไปด้วยการดำเนินงานระยะเวลารวม 2 ปี งบประมาณรวม 1,200,000 บาท ผลผลิตที่ได้ในโครงการที่ 2 ผลการทดสอบประสิทธิภาพ และทดสอบประสิทธิผล ของผู้สูงอายุด้วย Neurofeedback และเป็นผลงานในการรายงาน 1 เรื่องนะครับ เพิ่มประสิทธิภาพการนอน และผลนะครับ และจะเป็นผลงานที่จะต่อยอดสู่เชิงพาณิชย์ต่อไป ขอบคุณครับ</w:t>
      </w:r>
    </w:p>
    <w:p>
      <w:pPr>
        <w:pStyle w:val="BodyText"/>
      </w:pPr>
      <w:r>
        <w:t xml:space="preserve">(ประธาน) ของผมมีคำถามเหมือนโครงการที่แล้ว คือ มันมีของในท้องตลาดอยู่แล้วหรือเปล่า อย่างไร ก็ราคาแล้วเราคิดเราจะสู้เขาได้อย่างไร เราเคยคิดบ้างหรือเปล่า //วิเคราะห์เบื้องต้นไปแล้วในท้องตลาดมีอยู่ประมาณ 2 เจ้าครับ ค่อนข้างสูงนะครับ แล้วก็ // คืออย่างนี้ชูศักดิ์คราวหน้านะ เวลานักวิจัยเสนอนี่ สไลด์แรกนี่ ควรจะเป็นการเซอร์เวย์อะไรบางอย่าง ไปทำนะครับ เพื่อจะดูแม็กโคร ว่ามันมี X, Y จุดอ่อนอย่างไร แล้วสเป็กของเราอย่างไร แล้วราคาอยู่ประมาณเท่าไร ทำได้ประมาณเท่าไร อยากได้คร่าว ๆ ทุกโครงการเลย อีกอันคือผมอยากเห็นว่า แล้ว Maturity อย่างบางคนบอกว่าเคยทำมาแล้วหรือ NANOTEC บอกทำที่นั่นที่นี่มาบ้างแล้ว เพื่อให้เกิดความเชื่อมั่นอะไรอย่างนี้ ถ้าชูศักดิ์จะช่วยหน่อยในอนาคต ตอบได้ไหม ที่ผมถาม คุณพอตอบได้ไหม // คำถามแรกที่ท้องตลาดมีอยู่ 2 เจ้า แต่ว่าก็ไม่ได้ทำเต็มรูปแบบ เพื่อที่จะไปสร้างอะไรบางอย่างในสมอง ในสมองอย่างนี้นะครับ เขามีแต่ตัววัดประมาณ 15,000-16,000 บาทนะครับ แล้วก็ยังไม่มีชุดที่ feedback การนอนหลับนะครับ อันนี้คือที่เราทำน่าจะใหม่นะครับ ส่วนสิ่งที่เรามีอยู่แล้ว ก็คือตัว EEG นี่ เป็นการวัดชนิดหนึ่ง เป็นไฟฟ้า ซึ่งเราก็มีการทำตัว ทำตัว ECG วัดคลื่นหัวใจมา วัดคลื่นไฟฟ้าทางกล้ามเนื้อตัวนี้ สิ่งที่สำคัญที่เราจะต้องเพิ่ม คือ เพิ่มความสามารถในการขยายสัญญาณมันจะเล็กมาก ๆ จากที่เราจะขยายหลักพันนะครับ ก็จะต้องขยายเป็นประมาณหลักล้านเลยนะครับ อาจารย์ ซึ่งเราสามารถทำได้ครับ // เชิญกรรมการท่านอื่นเลยครับ // ค่ะ อาจารย์ขออนุญาตค่ะ อริษาค่ะ คือพอดีว่าทาง NECTEC ที่มี TRL Technology Road Map ในเรื่อง Neurofeedback ชูศักดิ์ลองหารือกับทีม ดร.วสิน ด้วยค่ะ เสริมกันหรือทำให้ Product มันเพิ่มไปต่อไปค่ะ เลยขอเสนอช่วยคะ // ช่วยไปดูด้วยนะ ถ้าหากทำได้สูงแล้ว มันก็สบาย เชิญท่านอื่นครับ // ค่ะ ขออนุญาตไปที่สไลด์ถัดไปผลผลิต ผลลัพธ์ และผลกระทบค่ะ สไลด์นี้ค่ะ โครงการนี้ก็เห็นประโยชน์มาก ๆ น่ะค่ะ อย่างที่พูดมาค่ะ ในมุมผลผลิตอยากจะ อยากจะให้เปลี่ยนผลลัพธ์อยากให้ทีมนักวิจัย ที่ช่วยในการที่จะทำให้เห็นว่าผลลัพธ์ที่เกิดขึ้นคืออะไรค่ะ นโยบายสาธารณะอย่างนี้ค่ะ โอ.เค. ชัดเจนว่ามีประโยชน์ แต่ในมุมของตัว Outcome คืองานวิจัยไปใช้นะคะ ที่บอกว่าผลลัพธ์ที่คาดว่าจะได้รับมันเป็นผลลัพธ์ของนักวิจัยถ้าในมุมนโยบายสาธารณะ ตรงนี้จะมีการเอางานวิจัยไปใช้ได้อย่างไร คือ เราก็อยากรู้ค่ะ พอเอางานวิจัยไปใช้แล้ว แล้วมันจะทำให้เกิดผลกระทบต่อเศรษฐกิจและสังคมอย่างไร ถ้าหากตอบในมุมแบบนี้ได้ก็จะดีมากเลยค่ะ ขอบคุณค่ะ // ขอบคุณครับ วันหลังเรา ชูศักดิ์ ช่วยเพิ่มตรงนี้ได้ไหม เดี๋ยวเราเพิ่ม format ตั้งประเด็นได้ไหม โครงการที่แล้ว ว่าผลกระทบให้ภาพรวมของภาคที่แล้ว เราได้อะไร คือถ้าเราโดนโควิดเล่นงานหนัก ๆ หมดไปเยอะแยะ แล้วเราต้องมาหมดค่าใช้จ่าย Test Kit อีก เราก็คล้าย ๆ ว่ามันลงเขาตลอดเวลา อาจจะปรึกษาดร. เสาวลักษณ์ ว่าตรงนี้เราจะเพิ่มช่องตรงไหน วช. อันนี้มัน Format วช. หรือเปล่า อันนี้เป็นฟอร์แมตของ ดร.ติ๊กครับ ผม Copy มาครับ อาจารย์ // งั้นเดี๋ยวเราลองค่อย ๆ คุยกันกับ วช. วันทนีย์ว่าอย่างไร // ค่ะ คือ ฟอร์แมตนี้ที่ได้รับคอมเมนต์มาตลอด ก็ไปใส่ฟอร์แมตตอนจบน่ะค่ะ แต่ผลลิต อาจจะประเมินไม่เป็นว่าผลลัพธ์เป็นอย่างไร คืออะไร ดร.เสาวลักษณ์ พอเขียนจบ แล้วโทร.ไปหา ดร.เสาวลักษณ์หน่อยสิ // ค่ะ // นะครับ จะดูเศรษฐกิจ ตืออย่างนี้ครับ ดร.สาวรัตน์ เครื่องมือแพทย์นี่ ผมเพิ่มเติมว่านอกจากเราจะดูช่องบัญชีหรือนวัตกรรมผมได้เพิ่มอีกมิติหนึ่ง คือมิติที่เพิ่มความเหลื่อมล้ำ เรากำลังทำงานกับ สปสช. ทำอย่างไรมันจะไปถึง คนด้อยโอกาสได้รวมเร็วกว่า เพราะว่าเครื่องมือแพทย์นี่ กว่าจะผ่านกระบวนการซื้อจัดจ้าง ไทม์มันแทบจะ Defect คือเวลาเรามีความเร่งด่วนเหมือนที่ผมพูด ไอ้พวกนี้ ผมยังสนใจว่า สปสช. อาจจะมีการวิเคราะห์อะไรตรงนี้มากขึ้น โอ.เค. เรากลับมาโปรเจกต์เรา ผมก็.. นอกจากนอนหลับ แต่ผมเป็น sleep คือ ผมดีมากเลยนะ ผมใช้มา 2 ปีกว่า คือผมไปหาหมอนี่เขาก็ใช้อะไร 24 อันนี่ แปะบนหัว ซึ่งเขาทดสอบ คือผมนอนไม่หลับทั้งคืน //อาจารย์คะ Muscular Corporation ทีนี้ อาจารย์ดิลกจากธรรมศาสตร์นี่ เรื่อง Licensing ดิฉันก็ยินดีมาก ๆ ที่ได้ขอคำแนะนำไม่ว่าจะเป็นผู้ที่สนใจที่จะขอมารับ Licensing ดิฉันขอเรียนเพิ่มเติมอีก 2 สไลด์นะคะ เเมื่อ 2 วันที่ผ่านมา เราได้รับการขึ้นทะเบียน อย. นะคะ ตามที่แสดงในสไลด์ที่ 30 ก็เราเป็นกลุ่มที่ 2 นะคะ ที่สามารถจัดพัฒนาขึ้นในประเทศไทย ที่ทางโรงพยาบาลรามาฯ นะคะ อาจารย์ปิยวัตรนี่ เราก็ยินดี แล้วก็ดีใจมากค่ะ ที่ชุดตรวจ 1,000 ชุด ที่คณะแพทยศาสต์ รามาธิบดี ก้าวแรกของการนำไปใช้ นอกจากนั้นเราก็ได้หารือแล้วก็อาจารย์ไพรัชช่วยเราคิดมากเลยค่ะ ว่าแผนการที่จะรับมือระหว่างช่วงรอ Manufactoring เป็นสไลด์ท้ายสุดแล้วนะคะ สไลด์ต่อไป สไลด์นี้ดิฉันอยากจะเรียนให้ทราบว่า ระหว่าง สิ่งที่ทีมวิจัย และเราก็พยายามตั้งหลักกันมากกันมากเลย ก็คือ Speed up เพ่ิม Capacity ในการสร้างการผลิตนะคะ ทีนี้เครื่องมือเครื่องจักรก็คงไม่เพียงพอ เราทำได้ไม่เพียงหรือหลายพันชุด ซึ่งอาจจะไม่พอนัก เมื่อวานมีการหารือคุยกับบริษัทที่มีคุณูปการนะคะ หรือว่าช่วยเหลือสนับสนุนเครื่องมือนี้ เราเองพยายามที่จะเพิ่ม Capacity ในการผลิตในห้องปฏิบัติการในสถานประกอบการถูกต้องตาม อย. นะคะ ระหว่างนี้เอง ดิฉันเองและขอคำแนะนำจากท่านอาจารย์หลาย ๆ ท่าน ได้ทราบว่าอาจารย์อรรถพรอยู่ในที่ประชุมด้วย อาจารย์มีคำแนะนำอย่างไรที่เราจะนำชุดตรวจเพื่อไปใช้ร่วมกัน ไม่ว่าจะเป็นการทดสอบประสิทธิภาพอื่น ๆ ก็อยากจะขอคำแนะนำ // ครบแล้วใช่ไหมครับ // ครบแล้วครับอาจารย์ // ท่านกรรมการคอมเมนต์หรือตั้งคำถามก่อนได้ครับ // สวัสดีครับ ท่านอาจารย์ครับ ขอบพระคุณมากเลยครับ ช่วงนี้ตรวจ ATE มาในช่วงนี้ว่าตอนนี้นี่ ทางสปสช. ได้ตอนนี้เหลือ 3 เพราะว่าที่ธัญลักษณ์ปิดไปแล้ว ทั้ง 3 ศูนย์นี่ เสร็จสิ้นวันที่ 30 เรายังมีอยู่นะครับ นะครับ แล้วก็ของศูนย์ราชการผมไปดูเอง แล้วก็มีทางคณะเทคนิคการแพทย์ไปร่วม Join ด้วยนะครับ ดังนั้น เราตรวจได้วันละ 3,100 ถ้าอาจจะใช้ชุดตรวจในส่วนหนึ่งนี่สำหรับการใช้ชุดตรวจที่นี้ อันนี้บอร์ดเราเพิ่งจะมีมตินะครับ ในสัปดาห์ที่ผ่านมานี่ ให้ สปสช. จัดหาชุดตรวจ ATK 8,500,000 ชุดนะครับ ให้กับหน่วยบริการ 8,500,000 ชุด เรายังไม่แจกให้กับประชาชนนะครับ เราแจกให้กับหน่วยบริการ ให้กับประชาชนนะครับ แล้วให้หน่วยบริการนี้ ให้ชุมชนในกลุ่มเสี่ยง ไปตรวจที่บ้านได้เอง เรายังไม่แจกให้ประชาชนทั่วไป เพราะเรากลัวว่า อันที่ 1 นี่ สมมติว่าเก็บในจุดที่ยาก อาจจะมีปัญหาในเรื่องการแปรผลก่อนนะครับ แต่ว่าวิธีการของ สปสช. จะมอบให้เครือข่ายเป็นคนจัดหา ซึ่งตามระบบแล้ว เครื่อข่ายโรงพยาบาลราชวิถีก็จะไปประสานกับโรงพยาบาลเภสัชกรรม ให้จัดซื้อให้เราเราต้องการให้ใช้ภายในเดือนสิงหาคมนะครับ ดังนั้นตอนนี้ อย่างช้าสัปดาห์หน้านี่ ต้องประกาศแล้วว่าเชิญชวนให้บริษัทราคานะครับ ว่าเสนอราคาแล้ว เราก็จะดำเนินการจัดซื้อ ที่เสนอบริษัท ที่มากสุดนะครับ แต่ตอนหลังเราไม่ใช้วิธีการนั้นแล้ว เราดูสเป็ก ถ้าสเป็กผ่าน เราก็จะกำหนดราคาไว้ให้ คือ เราจะดูราคากลางที่เราจะเสนอแต่ละที่ก่อน แล้วก็กำหนดราคาไว้ว่า ได้ก็สามารถที่จะส่งมาให้ สปสช. ได้ อันนี้ก็เป็นข้อมูลเบื้องต้นที่เราเริ่มเพื่อที่จะได้รับของล็อตแรกมา // กรรมการท่านอื่นครับ ท่านดร.เสาวลักษณ์ // ค่ะ ขอบคุณค่ะอาจารย์ คือเมื่อฟังคุณหมออรรถพร มันเป็นประเด็นที่เราเห็นจริง ๆ ค่ะ คุณหมอ ขออนุญาตเรียนคุณหมอค่ะ ว่าคือ ทาง TDI เราประมาณการช่วงล็อกดาวน์ค่ะ ความเสียหายที่จะเกิดขึ้น ก็ประมาณ 200,000 ล้านค่ะ เป็นตัวที่สำคัญมาก ๆ เพราะว่าถ้าหากยิ่ตรวจน้อยนี่ แล้วมันส่งผลไอ้พวกการผลิต การส่งออก นี่อาจจะยิ่งฉุดเศรษฐกิจเราไปมากกว่านี้อีก แล้วพอมองว่าทาง ขอโทษค่ะ NSTDA เอง หรือ สวทช. นี่ หรือเมื่อสักครู่ราคาอยู่ที่ 400 ถ้าดูจากต่างประเทศ 120 บาท เห็นว่ามันจะเป็นไปได้ไหมคะ ว่ามันจะอยู่ราคาไหน ที่จะทำให้สามารถที่มันเป็นวิกฤติแบบนี้ เราก็อยากได้ของราคาถูก ถ้าเทียบกับจีนนี่ ที่การผลิตของไทยเราก็สู้ไม่ได้ มันพอจะมีทางให้แต้มต่อ อะไรได้ไหมคะ อาจารย์ เพราะว่าถ้าเป็นแบบนั้นของเราก็จะไม่เคยสู้ได้เลย แล้ว Demand ตั้ง 8.5 ล้านชุดค่ะ อาจจะมีที่ 120 บาท มันจะมีราคาที่เป็นเอกชน ทำเต็มที่ ในการที่จะ subsidize ทำให้ขยายสเกล ที่ สปสช. ช่วยได้ // ผมขออนุญาตให้ความเห็นแบบนี้นะครับ เรื่องของราคานี่ วันก่อนนี่ตรงที่ผมทำข่าวออกไป แล้วบอร์ดก็แจ้งว่า นี่ มีมติ โอ.เค. แล้ว ก่อนหน้านี้นี่เราคาดการณ์ไว้ว่า ATK อย่างไรก็ต้องมา ถ้า ATK มาแล้วนี่ สิ่งที่ สปสช. ทำเป็นปกติ ก็คือมาต่อรองราคา เราก็ลองไปเชิญ WHO มาคุยไว้ก่อน ว่าถ้า volume ราคานี้ประมาณสัก 120 เราจะเอาราคานี้นำตลาด แต่ถ้าเกิดเราไม่กำหนดราคาเบื้องต้น ตัวเลขในใจ บริษัทจะโก่งราคา ในข่าวนั้นผมก็ประกาศไว้ 120 บาทต่อชุด ผลปรากฏว่าคุยกันยังไม่พอเที่ยงวันเลย เพชรบุรีนะครับ เขียน Facebook เลยว่า สปสช. มีนอกมีใน เพราะว่าต่างประเทศซื้อมาในราคาผมก็ตาเหลือกนะ เพราะว่าราคาที่เขาไปซื้อกันตามเน็ตตามอะไร เราก็ไม่รู้ว่าได้รับการรับรองจาก อย. หรือเปล่า เพราะว่าราคาถูกมีจริงครับ แต่ถ้าเกิดได้ของที่ไม่มีคุณภาพ อย. เขาไม่รับรอง เขารับรองวันที่ 30 ใช่ไหมครับ ผมมีตัวเลขอยู่ที่ 24 เจ้า ซื้อของที่ไม่ได้รับการรับรองออกไปนี่ก็จะส่งผลเสีย อันนี้ก็จะเป็นอีกอันหนึ่ง อันที่ 2 นะครับ เราต้องการ ATK มาเร็ว พอเร็วปุ๊บ เราต้องใช้ของที่มีในตลาดอยู่ปัจจุบัน ทำวิธีต่อรอราคาได้ให้เขาส่งของได้เลย แต่ถ้าเราจะไปผนวกร่วมกับการสนับสนุนผู้ผปลิต ในประเทศไทยนี่ ผมเห็นมาตลอดนี้มาตลอดแต่เนื่องจากที่เราได้มาจาก พ.ร.ก. กู้เงิน พ.ร.ก. กู้เงินจากรัฐบาล ดังนั้น ท่านสามารถเจรจากับทางรัฐบาลไว้ว่า อันที่ 1 เราจะซื้อ 8 ล้าน 5 สำหรับผลิตภัณฑ์ที่ไทยเราผลิต แล้ว Volumn นี่ได้รับการพูดคุยกันเลย เป็นโควต้าพิเศษ แล้วคุยกับทางรัฐบาลได้ ทางนี้เป็นไปได้นะครับ Win-Win ครับ ขอบพระคุณครับ // ค่ะ ขอบพระคุณค่ะ // เป็นข้อเสนอที่ดี เดี๋ยวเราลองสรุปประเด็นกัน จะทำอย่างไร ทาง อย. คุณกุลภัทรมีอะไรไหมครับ // เห็นด้วยนะคะ เพราะว่าทางทีม อย. เองก็เร่งกระบวนการให้อย่างเร่งด่วนค่ะ เพราะว่าอันนี้เราก็รับทราบว่าส่งเสริมของทางผู้ผลิต ตรงส่วนนี้นิ แล้วก็นำส่งถึงมาลัยแต่ถ้าจะอยากจะบอกว่าถ้าจะทำให้ต่อเนื่องกว่านี้ต้องทำ ATK ที่เป็น Self Test หรือตอนนี้จะทำเป็น Profess อะไรอย่างนี้ ที่ไม่แน่ใจว่า อย่าง สปสช. จะนำไปแจกให้ประชาชนหรือเปล่า ไม่แน่ใจเพราะอันนี้มันขึ้นว่า Professtional กลายเป็นเราเวฟให้ ไม่ใช่ผู้ประกอบการ 24 Professonal ด้านสามารถที่จะ Refer ที่ให้ประชาชนให้ แล้วก็ทำเป็น QR Code ก็ยังมีด้วยส่วนหนึ่ง ถ้าเราทำได้มันก็ไปสู่ร้านยา ประชาชนส่วนใหญ่ก็จะใช้ได้ ก็อาจจะต้องทำต่ออีกทีหนึ่งนะคะ ตรงนี้ก็จะอำนวยความสะดวก ผอ. วันทนีย์ช่วย Comment หน่อย ที่ ผอ. กรภัทร ตอนนี้เป็น Professional และอันที่ 2 และแผนปัจจุบัน เป็นอย่างไรและ Quality control เป็นอย่างไร ค่ะ ขอบคุณ ผอ. กรภัทรนะคะ ก็ทาง อย. ช่วยเรามากเลยค่ะ ในการช่วยดูแลปัจจุบันเป็น professional Cash ขึ้นทะเบียน ทางทีมวิจัยตอนนี้หรือว่า Self Test ค่ะ อาจารย์ ก็ขอในขั้นต่อไปนะคะ ดร. เดือนเพ็ญ จะเสริมไหมคะ ข้อมูลเพิ่มเติมที่ต้องทำ คือ เรื่องของ Protocol แสดงให้ชัดเจน มี Packaging เนื่องจาก Packaging ก็คิดว่าน่าจะใช้เวลาไม่นานในการจัดเตรียมค่ะ ขอบคุณมากเลยค่ะ ผอ. วันนีย์ ช่วย Elaborate หน่อยนะครับ เราทำ Quality Control แล้วเราจะ Evolve ให้กรรมการได้ทราบแล้วเราจะได้ปรึกษา ดร. อรรถพรหรือผู้มีอำนาจต่อไป คือเราคิดว่าเราสู้ได้นี่ เดี๋ยวเราปรึกษาผู้มีอำนาจระดับรัฐบาลว่า ท่านจะช่วยประเทศไทยอย่างไร ดร.เสาวรัตน์ พูดไปเมื่อกี้ พวกเราต้องมั่นใจด้วยว่า อย. ผ่านเราได้ แล้วก็นักวิจัยก็มั่นใจ Quality เราได้ แล้วถ้าผลิต เราทดสอบมาตรฐาน เขาทำ เชิญ // ข้อมูลเพิ่มเติมนะคะ ตอนนี้เราพยายามที่จะ Speedup ในการผลิตค่ะเครื่องไม้เครื่องมือ สั่งซื้อเข้ามานี่ชุดนี้ทำให้เราสามารถลดขั้นตอนการใช้มือ ใช้คนในส่วนใหญ่ ในบางขั้นนะคะ ก็ Automation น่าจะได้เกินหมื่น // หมื่นต่อเดือนใช่ไหม ใช่ค่ะ Max Capacity นี่ ขึ้นไปถึง 50,000 เครื่องมือเครื่องจักรนี่ หมายถึง 50,000 เร่งเตรียมโปร Process เตรียมไว้ก่อนได้ จุดไหนที่เราไว้ Unlock ก็ขอเรียนท่านกรรมการทุกท่านว่าทีมเราสู้ค่ะ อันนี้นอกจากเราสู้ในแง่การทำงานนะคะ เรื่องเราจะแข่งขัน คุณเสาวรัตน์ ไม่แน่ใจพูดถูกไหมนะคะ เรื่องราคาอยากขอถามเหมือนกันว่า 400 บาทนี่ ไม่แน่ใจว่าเป็นข้อมูลอย่างไรนะคะ เมื่อกี้ได้ยินค่ะ ตอนที่พูดถึง Project เมื่อกี้ได้ยินว่า 400 บาท ใช่ไหมคะ // คือเราเคยมีตารางเปรียบเทียบน่ะ ดร. วันนีย์ว่า ไม่รู้ว่าเรายังดีไหม ที่มีของในตลาดแล้วมีราคา 400 เรายังมีไหม ราคาในตลาดตอนนี้นี่ ก็มีตั้งแต่ 300 ต่อไปนะคะ เราดู เรา คุย Licensing เพราะแข่งขันได้ ต้นทุน อันนี้อยู่ในมือผู้ประกอบการแล้วล่ะค่ะ แข่งในตลาดขนาดไหนด้วย Volume ขนาดไหน เพื่อให้มั่นใจ เพราะพวกเรามั่นใจในเรื่องของราคาเช่นกัน // เชิญครับ ใครจะ Comment เชิญครับ // อาจารย์ถามเรื่อง QC กับ ดร. วันเพ็ญช่วยให้ข้อมูลนิดหนึ่งนะคะ // ค่ะ ๆ เรื่องของ QC และกระบวนการต่าง ๆ แล้วก็เราก็ปฏิบัติตามกฎของมาตรฐานอยู่เพราะเรามีการเตรียม แล้วเตรียม สผ. แล้วก็ส่วนที่เราจะขอยื่นในส่วนของ ISO13485 ค่อนข้างจะละเอียด และแน่นพอสมควร พอสมควรส่วนนี้ค่อนข้างจะมั่นใจ อยู่ค่ะ // 13458 เราได้หรือยัง // เราได้มีแต่ไม่ได้เป็นส่วนของเข็ม Nano Needle 13485 แล้ว ปรึกษาทาง ผอ. กรภัทร กระบวนการนะ // ค่ะ // อาจารย์ครับ ขอออนุญาตครับ ผมขอเรียนข้อมูลนิดหนึ่งนะครับ เดี๋ยวจะเข้าใจผิด สปสช. นี่เรากำหนดอัตราจ่ายสำหรับ ATK ไว้ สำหรับโรงพยาบาลอยู่ที่ 450 บาทต่อราย ในนี้นี่ มันจะรวมค่าบริหารจัดการ มันจะรวมค่าของค่าทุกอย่างอยู่ในนี้ 450 บาท แล้ว สปสช. นี่เราก็พยายามไปต่อรอราคา ให้ชุดตรวจนี่มันถูกลง เราได้ราคากลางมาอยู่ที่ นะครับ ต่อชุด นะครับ เลยก็ได้อย่าง Abbot นี่ ไม่ใช่ Abbot ขายให้กับคณะทันตแพทย์มหิดลนี่ ในการมาตรวจที่ศูนย์ราชการ อันนี้เป็นข้อมูลเบื้องต้นนะครับ ในราคาตัว 450 บาท ในราคาจ่ายของเรานี่ น้ำยาแพง โรงพยาบาลจะไม่ซื้อ เพราะโรงพยาบาลก็มีค่าบริหารจัดการของเขาด้วย อันนี้เป็นข้อมูลเพื่อประกอบการพิจารณานะครับ ขอบคุณครับ // ขอบคุณข้อมูลจากอาจารย์ค่ะ // ผมคิดว่าน่าจะทำอย่างนี้ คือ ขอความเห็นจากเราด้วยว่า ทางศูนย์นาโนเทค แล้วลองคุยกับเอกชนด้วย ว่าจริง ๆ แล้วราคา ดร. วันนีย์พูดนี่มันเป็นราคาของเอกชนจริงไหม ไม่ใช่ราคาแล็บนะครับ แล้วก็ถ้าราคาที่เอกชนจะสู้ได้ ราคาเท่านี้ Volome เท่านี้ราคาเท่านี้ ชัดเจน แล้วเดี๋ยวเราลองปรึกษา สปสช. หรือผู้มีอำนาจภาครัฐ ได้มีโอกาสที่จะเข้าไปในตลาดพวกนี้ไหมสักกี่เปอร์เซ็นต์ คือ ว่ามันเป็นโอกาสของนักวิจัยที่เราทำงานมากันตลอด ซึ่งผมก็พยายามอย่างยิ่ง ทุกอาทิตย์ที่เราประชุมกัน นี้เหมือนเราประชุมเยอะแยะไปหมด เยอะแยะ แต่พอเราจะถึงฝั่นนี่ แล้วเราไปต่อไม่ได้นี่ เราจะเสียใจอย่างมาก ผมเชื่อว่ารัฐบาลคงหนุน และไปแต่งตัวให้มันดีกว่านี้แล้วผมต้องฝากคุณหมออรรถพร ว่าผมคุยกับทาง อว. ได้แน่ ๆ นะครับ ได้แน่ แต่ผมไม่มี Linkage เข้าไปในนั้นเลยคุณหมออรรถพรช่วยด้วยว่าจะทำอย่างไร แต่ในมุม 2 ข้าง ถ้าเราไม่เก่งจริง พาเรือไปล่มแล้วก็ตายหมู่ ผมถึงได้เน้นว่า ให้คุณกฤต ได้เท่าไร แล้วถ้าเราพร้อมเราจะไป ถ้าไม่พร้อมเอา scale เล็ก ๆ ก่อนไหม // ก็ขอเรียนอาจารย์เพิ่มเติมนะคะ เมื่อคืนนี้ได้คุยกัน ทาง BOI มีผู้ประกอบการรายไหนที่เราได้มีลิสต์อยู่ในมืออีกกว่าหนึ่งที่สำคัญ // ค่ะ ขออนุญาตนะคะ ว่าเรื่องของการผลิตใช่ไหมคะ คือ เราทำอย่างไรจึงจะขยายสเกลการผลิตให้ได้ คือ อย่างนี้ ถ้าเราคุยกับสภาอุตฯ สมาคมเครื่องมือแพทย์เขาจะสามารถช่วย เราเห็นหนทางเหล่านี้ได้มากขึ้นหรือเปล่านะคะที่ 2 ที่อยากจะแชร์ต่อค่ะ ถ้าเรื่องของตลาด 8.5 ล้านค่ะ อันนี้ก็คือเป็น Minimum ค่ะ เพราะว่าในส่วนของภาคการผลิตเอง ถ้ายิ่งพวกส่งออกมันเป็นตัวเดียวขณะที่ตัวอื่นนี่ตายเรียบเลยค่ะ เพราะฉะนั้น ในมุมภาคการผลิตเขาจะ Concern เพราะฉะนั้นถ้าเราไปคุยกับเขา จะรับไหมถ้าหากเราผลิตในราคาที่เป็นแบบนี้ คิดว่าน่าจะเป็นตัวที่ดีมาก ๆ เพราะว่าว่าถ้าเกิดว่าไลน์การผลิตปิดนี่ อันนี้ก็เป็นลูกค้าที่เกิดขึ้นอีก และลูกค้ากระทรวงการต่างประเทศ คุยได้นะคะ ว่าถ้าหากเราผลิตตัวนี้ได้ที่ดีมันจะเป็นจุดที่เราเอาตัวนี้ล่ะ เอาไปให้ประเทศเพื่อนบ้าน ซึ่งเขามือศัยภาพที่จำกัดมาก ขาดทุกอย่าง เรื่องแอนติเจนเทสต์ ช่วยเขาได้ในมุม Antigen test ยกระดับในเรื่องความสัมพันธ์กับประเทศเพื่อนบ้าน คิดว่าเขาน่าจะเป็นช่องที่ดีอีกช่องหนึ่งค่ะ มันมีดีมานจริง ๆ อยากให้แกรฟ อาจจะลองไปคุยกับสภาอุตฯ ไปขายเขาดูนะคะ ว่ามีไอเดียอะไรที่เป็นไปได้ไหม ที่สามาถผลิตได้ในเวลาอันรวดเร็ว เพราะว่า Timing มันต้องได้ค่ะ ค่ะ ขอบคุณค่ะ สำหรับคำแนะนำที่ดีมากนะคะ พอพูดถึง Timing ขั้นตอนนี่ ต้องเรียนไว้เพราะว่าต้องเรียนช่วยอย่างสูงเลย ก็ทราบมาว่าต่อให้มีผู้รับสิทธิ์ไปผลิตนี่ ก็ต้องมีการขึ้นทะเบียน ศผ. เข้ามาแล้วนะคะ ผู้ผลิตน่ะนะคะ แต่สิ่งผ่านอีก 1 ด่าน ก็คือเอา Product ทางอย. อีก 1 รอบ แม้ว่าจะได้รับ License จากเราจากเราซึ่งขึ้นทะเบียน อย. แล้วก็ตาม ทุก ๆ ท่านพอทราบไปด้วยกันกับที่ดิฉันรายงานนะคะ ตรงนั้นล่ะค่ะ คือ อีกส่วนหนึ่ง ซึ่งอาจจะเอาออฟสโคปจากพวกเราขอแรงสนับสนุนอย่างมากจาก อย. ในส่วนนั้นนะคะ ก็คิดว่านี่เป็นอีกจุดหนึ่งที่ช่วยกันได้ เพื่อให้เกิด Product นี้ในประเทศ ทางการค่ะ ขอบคุณค่ะ // ก็เห็นด้วยค่ะ การที่เราได้ของขายและเราได้เห็นตัวอย่างหลาย ๆ ตัวอย่างจากทางทีมอาจารย์ที่มีการถ่ายทอดทางบริษัทค่ะ อันนั้นคือความจำเป็นที่อยากได้จาก อย. ไม่ว่าทุกที่ ก็อยากให้ ก็จะมีหลาย Product มีการดูว่าเวลามายื่นตรงนี้ด้วย ที่จะช่วยพิจารณาให้นะคะ ไม่ต้องกังวลนะคะ ตรงนี้ เพียงส่ง Signal // ขอบพระคุณค่ะ ช่วยได้อย่างมากเลยค่ะ ประสานงานให้ใกล้ชิดนะครับ ฮัลโหล พอดีไฟ Router ผมดับไป // เดี๋ยวใช้โทรศัพท์คุยกันนะคะ // อ๋อ ค่ะ // ผมเสนออย่างนี้ว่าให้ทางทางสวทช. NANOTEC กรภัทรนะครับ รวมทั้งคุณหมออรรถพรด้วย หรือว่าคุณเสาวรัตน์ดีไหม ตอนนี้มีประเด็นอื่นอีกไหมครับ คือ ผมจับประเด็นที่สรุปได้อย่างนี้นะครับ สปสช. นี่ท่านได้พูดถึงเรื่อง 8 ล้านกว่านี่ กลไก สปสช. แต่เดี๋ยวเราไปดูว่า เรานี่หมายถึงทั้งเราทั้งศิริราชคุยกันว่าจะทำให้เมืองไทยนี่จะมีโอกาสเข้าไปได้สักกี่เปอร์เซ็นต์ในโครงการของกี่เปอร์เซ็นต์ซึ่งอันนี้ต้องฝากคุณหมออรรถพร ว่าเราควรจะคุยอย่างไรหรือทำกับใครต่อนะครับ คุณหมออรรถพรมีไอเดียไหมว่าสมมติ มี 8 ล้าน เราเข้าไปสักกี่เปอร์เซ็นต์ที่เข้าได้ อะไรอย่างนี้ที่เข้าได้ คุณหมอ อรรถพรมีอะไรมีข้อคิดไหมครับ ฮัลโหล // ผมขออนุญาตโทรคุยกับอาจารหลังไมค์นะครับผม ครับ อาจารย์ครับ // ได้ครับ แต่อย่างไรนักวิจัยเราเดินหน้าตลอด และปรับปรุงให้แต่งตัวให้เรียบร้อยและผมเห็นว่าโอกาสนี้ดีที่ความพยายามของเราที่มีกันมาหลายสิบปี แล้วมาแจ้งเกิดแล้วขณะเดียวกัน ขณะ ดร. เสาวลักษณ์พูดมันประโยชน์ทั้งประเทศทั้งโรงงานที่มีปัญหาอะไรนี่นะครับ โอ.เค. ไหม เราเอาไว้แค่นี้ก่อนไหม มีอะไรเพิ่มเติมไหมครับ // ขออนุญาตครับ ขออนุญาตสั้น ๆ นะครับ // เชิญคุณหมอนะครับ // ผมคิดว่าห้วงนี้เป็นห้วง COVID นะครับ แล้วก็สิ่งที่จะเกิดใหม่ ๆ นะครับ มันจะเป็นส่วนที่ดีขึ้นมา ผมอยากเรียนอย่างนี้นะครับ ว่าจริง ๆ พูดในแง่ของหมอนะครับ แล้วเป็นประชาชนผสมกันนี่ เมื่อผมฟังผมว่าจะมีกระทรวงสาธารณสุข Test Kit นี่ ผมเองก็กลัวอย่างเดียวนะครับ การไปทำมันจะเป็น Nagative หรือ False Nagative ในความเชื่อมั่นของประชาชนนะครับ ผมคิดว่า ถ้า อย. รับรองแล้ว แล้วทำให้เกิดความมั่นใจไม่ว่าจะเป็นหน่วยงานของรัฐหรือประชาชนสามาระเกิดขึ้นได้ แล้วก็มีประสิทธิภาพ เรื่องเงินผมว่าไม่สำคัญ เขาสามารถซื้อเองใช้เองและมีประสิทธิภาพที่ดี ผมมีข้อเสนอ 2 ข้อสั้น ๆ นะครับ ว่าถ้าเราจะทำเทสต์ให้ประชาชนเชื่อมั่นนะครับ ผมว่าน่าจะไป ถ้ามีเทสต์ตัวนี้อยู่นะครับ ในโรงพยาบาลพระมงกุฎเกล้านี่ สามารถเอา Kit ไปเทสต์กับกำลังพลทหารได้ แล้วก็เป็นที่ตรวจ PCR ได้ดูว่า Test อันนี้มีประสิทธิภาพต้องเป็นที่ที่มีทั้งสามารถเอาไปทำได้ เป็นการทดสอบได้ ถ้าทำตรงนี้ได้นี่ ผมคิดว่าความเชื่อมั่น จะมีประสิทธิภาพสูงแล้วก็คนที่บอกปากต่อปากนี่ เพราะผมคิดว่าการที่เราไปสั่งออนไลน์ แล้วขายได้นี่ แทบจะไม่มีความเชื่อถือได้เลย ไปนะครับ ใครไม่เป็นก็ไปตรวจว่าเป็น ใครเป็นตรวจไม่เป็นนะครับ อันนี้จะเกิดยิ่งใหญ่นะครับ อันนี้ผมคิดว่าถ้าจะทำที่โรงพยาบาลพระมงกุฎ ประสานกับหน่วยงานให้ ไปตรวจใน ECR เป็นการทดสอบได้นะครับ อันที่ 1 อันที่ 2 ที่กระทรวงฯญ ถ้าอาจารย์อยากจะพอคุยได้นะครับ โสพล เมฆพล นะครับ ที่ผลจะพอเป็นผู้ช่วยรัฐมนตรีกทระทรวงสาธารณสุข ผมก็มี 2 เรื่องนะครับ ว่าอยากจะให้เทสต์อันนี้ ให้เกิดความมั่นใจเมื่อคนมั่นใจแล้ว ราคาเท่าไร ไม่จำเป็นต้องรัฐบาลนะครับ ตอนนี้คนกลัวมาก แล้วเขาก็ไม่อยากจ่ายเงินนะครับ ถ้าของรัฐบาลก็ 2,200 บาท ของเอกชนก็ 3,000-4,000 บาท ในส่วนของอาจารย์โสภณ เมฆธนนี่ ถ้าอาจารย์ไพรัชอยากจะคุยกับท่านทางโทรศัพท์ ผมก็จะสามารถนัดให้ได้ครับ ขอบคุณครับ // ขอบคุณครับ ประเด็นหน้า ดร.วันนีย์ ต้อง Declare นะครับ เหมือนตัวนี้เรามี Sensibility เราไม่เท่า PCR แน่ ๆ เราไม่เท่าตัวนั้นแน่ ๆ เราต้องดีแคร์ // ค่ะ // เชิญดร.วันเพ็ญเราไม่ต้อง RT-PCR ก็ได้ จะได้เรียนอาจารย์ //จะได้เข้าใจตรงกัน // ค่ะ เนื่องจากตัวตรวจ Rapid Test มันเป็นคุณสมบัติของมันอยู่แล้ว ว่าอย่างไรมันก็ไม่ได้เข้ากับ PCR ที่เป็น Standard นะคะ ความจำเพาะ 98 100 นี่ก็คือวิธี Standard ดังนั้น ถ้าเราเอาไปทดสอบกับตัวอย่างจริง มันคงจะได้มาประมาณใกล้เคียงกันนี่ค่ะ 98 ส่วนสเป็กก็น่าจะ 100 อะไรอย่างนี้ เนื่องจากว่าเราได้ทำการทดสอบที่โรงพยาบาลรามาธิบดี แต่ว่าส่วน เราได้ทดสอบเปรียบเทียบ RT-PCR แล้วใช่ไหม // ใช่ค่ะ เทียบกับวิถีมาตรฐาน RTPCR คือ เราฟัง ดร.เดือนเพ็ญ ใช่ แต่เราได้ 90 ความรวดเร็ว มันจะช่วย ค่าใช้จ่ายมันช่วยของตัว Antigen Rapid Test นี่ ถึงแม้ว่าคนเอาใช้ หรือ Professional หรือแม้กระทั่ง ยืนยันด้วยตัว RT-PCR // ครับ พอเข้าใจประเด็นนะครับ ส่วนการติดต่อกระทรวงสาธารณสุข ผมคิดว่าไม่เป็นอย่างไร เดี๋ยวผมจะทำด้วยความระมัดระวัง แต่ผมจะลองติดต่อทางคุณหมออัฐพร ให้จุดยืนเราดี คือ ผมระมัดระวังว่านักวิจัยเราก็เก่งค่ะ ที่เรียนรู้ เรื่องสเกลสำคัญทำแล้วเรา Scaling ไม่ดี เราจะ Optimistic มากถ้าเราทำในจังหวะที่ถูกต้อง ผมว่าเราสเกลได้แน่ ๆ และผมทราบว่าเอกชนไทย ที่คุยกับ ผอ. NANOTEC วันนี้นะ มีเอกชนไทยอันนี้ก็จะเป็นเรื่องของระบบคำบรรยายแทนเสียงนะครับ ก็จะเป็นเรื่องของคำบรรยายแทนเสียง ที่เป็น Captions อันนี้เราก็ให้บริการที่เป็นสาธารณะ เราได้ให้บริการของมูลนิธิสากลเพื่อคนพิการ แล้วก็เมื่อวันที่ 3 ธันวาคม เราได้นำไปใช้ในวันคนพิการสากล แล้วก็เราไปให้บริการกับคณะการพัฒนาสังคมของวุฒิสภาา แล้วก็เราร่วมมือกับทางมหาวิทยาลัยราชภัฏสกลนคร 2 ภาคการศึกษา ปี 2563-2564 อันนี้ก็จะเป็นอีกผลงานหนึ่ง ก็จะเป็นเครื่อง Turn Table ศึกษาการฉายรังสี ก่อนที่จะเป็นพัฒนาเป็น MobiiScan ศึกษามาแล้ว ข้อมูลที่ได้จากเครื่องต้นแบบก็ได้นำมาพัฒนาจากที่เมื่อศึกษาสักครู่ นอกจากนั้นก็ยังนำไปใช้ประโยชน์อีกหรือว่า 12 ช่องสัญญาณ หรือว่า ช่องสัญญาณไม่เกิน 3 ช่องสัญญาณนะครับ 3. การใช้งานอุปกรณ์ทดลองในขั้นตอนที่ 1 แผนการดำเนินงานนะครับ ประกอบไปด้วยการดำเนินงานระยะเวลารวม 2 ปี งบประมาณรวม 1,200,000 บาท ผลผลิตที่ได้ในโครงการที่ 2 ผลการทดสอบประสิทธิภาพ และทดสอบประสิทธิผล ของผู้สูงอายุด้วย Neurofeedback และเป็นผลงานในการรายงาน 1 เรื่องนะครับ เพิ่มประสิทธิภาพการนอน และผลนะครับ และจะเป็นผลงานที่จะต่อยอดสู่เชิงพาณิชย์ต่อไป ขอบคุณครับ</w:t>
      </w:r>
    </w:p>
    <w:p>
      <w:pPr>
        <w:pStyle w:val="BodyText"/>
      </w:pPr>
      <w:r>
        <w:t xml:space="preserve">(ประธาน) ของผมมีคำถามเหมือนโครงการที่แล้ว คือ มันมีของในท้องตลาดอยู่แล้วหรือเปล่า อย่างไร ก็ราคาแล้วเราคิดเราจะสู้เขาได้อย่างไร เราเคยคิดบ้างหรือเปล่า //วิเคราะห์เบื้องต้นไปแล้วในท้องตลาดมีอยู่ประมาณ 2 เจ้าครับ ค่อนข้างสูงนะครับ แล้วก็ // คืออย่างนี้ชูศักดิ์คราวหน้านะ เวลานักวิจัยเสนอนี่ สไลด์แรกนี่ ควรจะเป็นการเซอร์เวย์อะไรบางอย่าง ไปทำนะครับ เพื่อจะดูแม็กโคร ว่ามันมี X, Y จุดอ่อนอย่างไร แล้วสเป็กของเราอย่างไร แล้วราคาอยู่ประมาณเท่าไร ทำได้ประมาณเท่าไร อยากได้คร่าว ๆ ทุกโครงการเลย อีกอันคือผมอยากเห็นว่า แล้ว Maturity อย่างบางคนบอกว่าเคยทำมาแล้วหรือ NANOTEC บอกทำที่นั่นที่นี่มาบ้างแล้ว เพื่อให้เกิดความเชื่อมั่นอะไรอย่างนี้ ถ้าชูศักดิ์จะช่วยหน่อยในอนาคต ตอบได้ไหม ที่ผมถาม คุณพอตอบได้ไหม // คำถามแรกที่ท้องตลาดมีอยู่ 2 เจ้า แต่ว่าก็ไม่ได้ทำเต็มรูปแบบ เพื่อที่จะไปสร้างอะไรบางอย่างในสมอง ในสมองอย่างนี้นะครับ เขามีแต่ตัววัดประมาณ 15,000-16,000 บาทนะครับ แล้วก็ยังไม่มีชุดที่ feedback การนอนหลับนะครับ อันนี้คือที่เราทำน่าจะใหม่นะครับ ส่วนสิ่งที่เรามีอยู่แล้ว ก็คือตัว EEG นี่ เป็นการวัดชนิดหนึ่ง เป็นไฟฟ้า ซึ่งเราก็มีการทำตัว ทำตัว ECG วัดคลื่นหัวใจมา วัดคลื่นไฟฟ้าทางกล้ามเนื้อตัวนี้ สิ่งที่สำคัญที่เราจะต้องเพิ่ม คือ เพิ่มความสามารถในการขยายสัญญาณมันจะเล็กมาก ๆ จากที่เราจะขยายหลักพันนะครับ ก็จะต้องขยายเป็นประมาณหลักล้านเลยนะครับ อาจารย์ ซึ่งเราสามารถทำได้ครับ // เชิญกรรมการท่านอื่นเลยครับ // ค่ะ อาจารย์ขออนุญาตค่ะ อริษาค่ะ คือพอดีว่าทาง NECTEC ที่มี TRL Technology Road Map ในเรื่อง Neurofeedback ชูศักดิ์ลองหารือกับทีม ดร.วสิน ด้วยค่ะ เสริมกันหรือทำให้ Product มันเพิ่มไปต่อไปค่ะ เลยขอเสนอช่วยคะ // ช่วยไปดูด้วยนะ ถ้าหากทำได้สูงแล้ว มันก็สบาย เชิญท่านอื่นครับ // ค่ะ ขออนุญาตไปที่สไลด์ถัดไปผลผลิต ผลลัพธ์ และผลกระทบค่ะ สไลด์นี้ค่ะ โครงการนี้ก็เห็นประโยชน์มาก ๆ น่ะค่ะ อย่างที่พูดมาค่ะ ในมุมผลผลิตอยากจะ อยากจะให้เปลี่ยนผลลัพธ์อยากให้ทีมนักวิจัย ที่ช่วยในการที่จะทำให้เห็นว่าผลลัพธ์ที่เกิดขึ้นคืออะไรค่ะ นโยบายสาธารณะอย่างนี้ค่ะ โอ.เค. ชัดเจนว่ามีประโยชน์ แต่ในมุมของตัว Outcome คืองานวิจัยไปใช้นะคะ ที่บอกว่าผลลัพธ์ที่คาดว่าจะได้รับมันเป็นผลลัพธ์ของนักวิจัยถ้าในมุมนโยบายสาธารณะ ตรงนี้จะมีการเอางานวิจัยไปใช้ได้อย่างไร คือ เราก็อยากรู้ค่ะ พอเอางานวิจัยไปใช้แล้ว แล้วมันจะทำให้เกิดผลกระทบต่อเศรษฐกิจและสังคมอย่างไร ถ้าหากตอบในมุมแบบนี้ได้ก็จะดีมากเลยค่ะ ขอบคุณค่ะ // ขอบคุณครับ วันหลังเรา ชูศักดิ์ ช่วยเพิ่มตรงนี้ได้ไหม เดี๋ยวเราเพิ่ม format ตั้งประเด็นได้ไหม โครงการที่แล้ว ว่าผลกระทบให้ภาพรวมของภาคที่แล้ว เราได้อะไร คือถ้าเราโดนโควิดเล่นงานหนัก ๆ หมดไปเยอะแยะ แล้วเราต้องมาหมดค่าใช้จ่าย Test Kit อีก เราก็คล้าย ๆ ว่ามันลงเขาตลอดเวลา อาจจะปรึกษาดร. เสาวลักษณ์ ว่าตรงนี้เราจะเพิ่มช่องตรงไหน วช. อันนี้มัน Format วช. หรือเปล่า อันนี้เป็นฟอร์แมตของ ดร.ติ๊กครับ ผม Copy มาครับ อาจารย์ // งั้นเดี๋ยวเราลองค่อย ๆ คุยกันกับ วช. วันทนีย์ว่าอย่างไร // ค่ะ คือ ฟอร์แมตนี้ที่ได้รับคอมเมนต์มาตลอด ก็ไปใส่ฟอร์แมตตอนจบน่ะค่ะ แต่ผลลิต อาจจะประเมินไม่เป็นว่าผลลัพธ์เป็นอย่างไร คืออะไร ดร.เสาวลักษณ์ พอเขียนจบ แล้วโทร.ไปหา ดร.เสาวลักษณ์หน่อยสิ // ค่ะ // นะครับ จะดูเศรษฐกิจ ตืออย่างนี้ครับ ดร.สาวรัตน์ เครื่องมือแพทย์นี่ ผมเพิ่มเติมว่านอกจากเราจะดูช่องบัญชีหรือนวัตกรรมผมได้เพิ่มอีกมิติหนึ่ง คือมิติที่เพิ่มความเหลื่อมล้ำ เรากำลังทำงานกับ สปสช. ทำอย่างไรมันจะไปถึง คนด้อยโอกาสได้รวมเร็วกว่า เพราะว่าเครื่องมือแพทย์นี่ กว่าจะผ่านกระบวนการซื้อจัดจ้าง ไทม์มันแทบจะ Defect คือเวลาเรามีความเร่งด่วนเหมือนที่ผมพูด ไอ้พวกนี้ ผมยังสนใจว่า สปสช. อาจจะมีการวิเคราะห์อะไรตรงนี้มากขึ้น โอ.เค. เรากลับมาโปรเจกต์เรา ผมก็.. นอกจากนอนหลับ แต่ผมเป็น sleep คือ ผมดีมากเลยนะ ผมใช้มา 2 ปีกว่า คือผมไปหาหมอนี่เขาก็ใช้อะไร 24 อันนี่ แปะบนหัว ซึ่งเขาทดสอบ คือผมนอนไม่หลับทั้งคืน //อาจารย์คะ Muscular Corporation ทีนี้ อาจารย์ดิลกจากธรรมศาสตร์นี่ เรื่อง Licensing ดิฉันก็ยินดีมาก ๆ ที่ได้ขอคำแนะนำไม่ว่าจะเป็นผู้ที่สนใจที่จะขอมารับ Licensing ดิฉันขอเรียนเพิ่มเติมอีก 2 สไลด์นะคะ เเมื่อ 2 วันที่ผ่านมา เราได้รับการขึ้นทะเบียน อย. นะคะ ตามที่แสดงในสไลด์ที่ 30 ก็เราเป็นกลุ่มที่ 2 นะคะ ที่สามารถจัดพัฒนาขึ้นในประเทศไทย ที่ทางโรงพยาบาลรามาฯ นะคะ อาจารย์ปิยวัตรนี่ เราก็ยินดี แล้วก็ดีใจมากค่ะ ที่ชุดตรวจ 1,000 ชุด ที่คณะแพทยศาสต์ รามาธิบดี ก้าวแรกของการนำไปใช้ นอกจากนั้นเราก็ได้หารือแล้วก็อาจารย์ไพรัชช่วยเราคิดมากเลยค่ะ ว่าแผนการที่จะรับมือระหว่างช่วงรอ Manufactoring เป็นสไลด์ท้ายสุดแล้วนะคะ สไลด์ต่อไป สไลด์นี้ดิฉันอยากจะเรียนให้ทราบว่า ระหว่าง สิ่งที่ทีมวิจัย และเราก็พยายามตั้งหลักกันมากกันมากเลย ก็คือ Speed up เพ่ิม Capacity ในการสร้างการผลิตนะคะ ทีนี้เครื่องมือเครื่องจักรก็คงไม่เพียงพอ เราทำได้ไม่เพียงหรือหลายพันชุด ซึ่งอาจจะไม่พอนัก เมื่อวานมีการหารือคุยกับบริษัทที่มีคุณูปการนะคะ หรือว่าช่วยเหลือสนับสนุนเครื่องมือนี้ เราเองพยายามที่จะเพิ่ม Capacity ในการผลิตในห้องปฏิบัติการในสถานประกอบการถูกต้องตาม อย. นะคะ ระหว่างนี้เอง ดิฉันเองและขอคำแนะนำจากท่านอาจารย์หลาย ๆ ท่าน ได้ทราบว่าอาจารย์อรรถพรอยู่ในที่ประชุมด้วย อาจารย์มีคำแนะนำอย่างไรที่เราจะนำชุดตรวจเพื่อไปใช้ร่วมกัน ไม่ว่าจะเป็นการทดสอบประสิทธิภาพอื่น ๆ ก็อยากจะขอคำแนะนำ // ครบแล้วใช่ไหมครับ // ครบแล้วครับอาจารย์ // ท่านกรรมการคอมเมนต์หรือตั้งคำถามก่อนได้ครับ // สวัสดีครับ ท่านอาจารย์ครับ ขอบพระคุณมากเลยครับ ช่วงนี้ตรวจ ATE มาในช่วงนี้ว่าตอนนี้นี่ ทางสปสช. ได้ตอนนี้เหลือ 3 เพราะว่าที่ธัญลักษณ์ปิดไปแล้ว ทั้ง 3 ศูนย์นี่ เสร็จสิ้นวันที่ 30 เรายังมีอยู่นะครับ นะครับ แล้วก็ของศูนย์ราชการผมไปดูเอง แล้วก็มีทางคณะเทคนิคการแพทย์ไปร่วม Join ด้วยนะครับ ดังนั้น เราตรวจได้วันละ 3,100 ถ้าอาจจะใช้ชุดตรวจในส่วนหนึ่งนี่สำหรับการใช้ชุดตรวจที่นี้ อันนี้บอร์ดเราเพิ่งจะมีมตินะครับ ในสัปดาห์ที่ผ่านมานี่ ให้ สปสช. จัดหาชุดตรวจ ATK 8,500,000 ชุดนะครับ ให้กับหน่วยบริการ 8,500,000 ชุด เรายังไม่แจกให้กับประชาชนนะครับ เราแจกให้กับหน่วยบริการ ให้กับประชาชนนะครับ แล้วให้หน่วยบริการนี้ ให้ชุมชนในกลุ่มเสี่ยง ไปตรวจที่บ้านได้เอง เรายังไม่แจกให้ประชาชนทั่วไป เพราะเรากลัวว่า อันที่ 1 นี่ สมมติว่าเก็บในจุดที่ยาก อาจจะมีปัญหาในเรื่องการแปรผลก่อนนะครับ แต่ว่าวิธีการของ สปสช. จะมอบให้เครือข่ายเป็นคนจัดหา ซึ่งตามระบบแล้ว เครื่อข่ายโรงพยาบาลราชวิถีก็จะไปประสานกับโรงพยาบาลเภสัชกรรม ให้จัดซื้อให้เราเราต้องการให้ใช้ภายในเดือนสิงหาคมนะครับ ดังนั้นตอนนี้ อย่างช้าสัปดาห์หน้านี่ ต้องประกาศแล้วว่าเชิญชวนให้บริษัทราคานะครับ ว่าเสนอราคาแล้ว เราก็จะดำเนินการจัดซื้อ ที่เสนอบริษัท ที่มากสุดนะครับ แต่ตอนหลังเราไม่ใช้วิธีการนั้นแล้ว เราดูสเป็ก ถ้าสเป็กผ่าน เราก็จะกำหนดราคาไว้ให้ คือ เราจะดูราคากลางที่เราจะเสนอแต่ละที่ก่อน แล้วก็กำหนดราคาไว้ว่า ได้ก็สามารถที่จะส่งมาให้ สปสช. ได้ อันนี้ก็เป็นข้อมูลเบื้องต้นที่เราเริ่มเพื่อที่จะได้รับของล็อตแรกมา // กรรมการท่านอื่นครับ ท่านดร.เสาวลักษณ์ // ค่ะ ขอบคุณค่ะอาจารย์ คือเมื่อฟังคุณหมออรรถพร มันเป็นประเด็นที่เราเห็นจริง ๆ ค่ะ คุณหมอ ขออนุญาตเรียนคุณหมอค่ะ ว่าคือ ทาง TDI เราประมาณการช่วงล็อกดาวน์ค่ะ ความเสียหายที่จะเกิดขึ้น ก็ประมาณ 200,000 ล้านค่ะ เป็นตัวที่สำคัญมาก ๆ เพราะว่าถ้าหากยิ่ตรวจน้อยนี่ แล้วมันส่งผลไอ้พวกการผลิต การส่งออก นี่อาจจะยิ่งฉุดเศรษฐกิจเราไปมากกว่านี้อีก แล้วพอมองว่าทาง ขอโทษค่ะ NSTDA เอง หรือ สวทช. นี่ หรือเมื่อสักครู่ราคาอยู่ที่ 400 ถ้าดูจากต่างประเทศ 120 บาท เห็นว่ามันจะเป็นไปได้ไหมคะ ว่ามันจะอยู่ราคาไหน ที่จะทำให้สามารถที่มันเป็นวิกฤติแบบนี้ เราก็อยากได้ของราคาถูก ถ้าเทียบกับจีนนี่ ที่การผลิตของไทยเราก็สู้ไม่ได้ มันพอจะมีทางให้แต้มต่อ อะไรได้ไหมคะ อาจารย์ เพราะว่าถ้าเป็นแบบนั้นของเราก็จะไม่เคยสู้ได้เลย แล้ว Demand ตั้ง 8.5 ล้านชุดค่ะ อาจจะมีที่ 120 บาท มันจะมีราคาที่เป็นเอกชน ทำเต็มที่ ในการที่จะ subsidize ทำให้ขยายสเกล ที่ สปสช. ช่วยได้ // ผมขออนุญาตให้ความเห็นแบบนี้นะครับ เรื่องของราคานี่ วันก่อนนี่ตรงที่ผมทำข่าวออกไป แล้วบอร์ดก็แจ้งว่า นี่ มีมติ โอ.เค. แล้ว ก่อนหน้านี้นี่เราคาดการณ์ไว้ว่า ATK อย่างไรก็ต้องมา ถ้า ATK มาแล้วนี่ สิ่งที่ สปสช. ทำเป็นปกติ ก็คือมาต่อรองราคา เราก็ลองไปเชิญ WHO มาคุยไว้ก่อน ว่าถ้า volume ราคานี้ประมาณสัก 120 เราจะเอาราคานี้นำตลาด แต่ถ้าเกิดเราไม่กำหนดราคาเบื้องต้น ตัวเลขในใจ บริษัทจะโก่งราคา ในข่าวนั้นผมก็ประกาศไว้ 120 บาทต่อชุด ผลปรากฏว่าคุยกันยังไม่พอเที่ยงวันเลย เพชรบุรีนะครับ เขียน Facebook เลยว่า สปสช. มีนอกมีใน เพราะว่าต่างประเทศซื้อมาในราคาผมก็ตาเหลือกนะ เพราะว่าราคาที่เขาไปซื้อกันตามเน็ตตามอะไร เราก็ไม่รู้ว่าได้รับการรับรองจาก อย. หรือเปล่า เพราะว่าราคาถูกมีจริงครับ แต่ถ้าเกิดได้ของที่ไม่มีคุณภาพ อย. เขาไม่รับรอง เขารับรองวันที่ 30 ใช่ไหมครับ ผมมีตัวเลขอยู่ที่ 24 เจ้า ซื้อของที่ไม่ได้รับการรับรองออกไปนี่ก็จะส่งผลเสีย อันนี้ก็จะเป็นอีกอันหนึ่ง อันที่ 2 นะครับ เราต้องการ ATK มาเร็ว พอเร็วปุ๊บ เราต้องใช้ของที่มีในตลาดอยู่ปัจจุบัน ทำวิธีต่อรอราคาได้ให้เขาส่งของได้เลย แต่ถ้าเราจะไปผนวกร่วมกับการสนับสนุนผู้ผปลิต ในประเทศไทยนี่ ผมเห็นมาตลอดนี้มาตลอดแต่เนื่องจากที่เราได้มาจาก พ.ร.ก. กู้เงิน พ.ร.ก. กู้เงินจากรัฐบาล ดังนั้น ท่านสามารถเจรจากับทางรัฐบาลไว้ว่า อันที่ 1 เราจะซื้อ 8 ล้าน 5 สำหรับผลิตภัณฑ์ที่ไทยเราผลิต แล้ว Volumn นี่ได้รับการพูดคุยกันเลย เป็นโควต้าพิเศษ แล้วคุยกับทางรัฐบาลได้ ทางนี้เป็นไปได้นะครับ Win-Win ครับ ขอบพระคุณครับ // ค่ะ ขอบพระคุณค่ะ // เป็นข้อเสนอที่ดี เดี๋ยวเราลองสรุปประเด็นกัน จะทำอย่างไร ทาง อย. คุณกุลภัทรมีอะไรไหมครับ // เห็นด้วยนะคะ เพราะว่าทางทีม อย. เองก็เร่งกระบวนการให้อย่างเร่งด่วนค่ะ เพราะว่าอันนี้เราก็รับทราบว่าส่งเสริมของทางผู้ผลิต ตรงส่วนนี้นิ แล้วก็นำส่งถึงมาลัยแต่ถ้าจะอยากจะบอกว่าถ้าจะทำให้ต่อเนื่องกว่านี้ต้องทำ ATK ที่เป็น Self Test หรือตอนนี้จะทำเป็น Profess อะไรอย่างนี้ ที่ไม่แน่ใจว่า อย่าง สปสช. จะนำไปแจกให้ประชาชนหรือเปล่า ไม่แน่ใจเพราะอันนี้มันขึ้นว่า Professtional กลายเป็นเราเวฟให้ ไม่ใช่ผู้ประกอบการ 24 Professonal ด้านสามารถที่จะ Refer ที่ให้ประชาชนให้ แล้วก็ทำเป็น QR Code ก็ยังมีด้วยส่วนหนึ่ง ถ้าเราทำได้มันก็ไปสู่ร้านยา ประชาชนส่วนใหญ่ก็จะใช้ได้ ก็อาจจะต้องทำต่ออีกทีหนึ่งนะคะ ตรงนี้ก็จะอำนวยความสะดวก ผอ. วันทนีย์ช่วย Comment หน่อย ที่ ผอ. กรภัทร ตอนนี้เป็น Professional และอันที่ 2 และแผนปัจจุบัน เป็นอย่างไรและ Quality control เป็นอย่างไร ค่ะ ขอบคุณ ผอ. กรภัทรนะคะ ก็ทาง อย. ช่วยเรามากเลยค่ะ ในการช่วยดูแลปัจจุบันเป็น professional Cash ขึ้นทะเบียน ทางทีมวิจัยตอนนี้หรือว่า Self Test ค่ะ อาจารย์ ก็ขอในขั้นต่อไปนะคะ ดร. เดือนเพ็ญ จะเสริมไหมคะ ข้อมูลเพิ่มเติมที่ต้องทำ คือ เรื่องของ Protocol แสดงให้ชัดเจน มี Packaging เนื่องจาก Packaging ก็คิดว่าน่าจะใช้เวลาไม่นานในการจัดเตรียมค่ะ ขอบคุณมากเลยค่ะ ผอ. วันนีย์ ช่วย Elaborate หน่อยนะครับ เราทำ Quality Control แล้วเราจะ Evolve ให้กรรมการได้ทราบแล้วเราจะได้ปรึกษา ดร. อรรถพรหรือผู้มีอำนาจต่อไป คือเราคิดว่าเราสู้ได้นี่ เดี๋ยวเราปรึกษาผู้มีอำนาจระดับรัฐบาลว่า ท่านจะช่วยประเทศไทยอย่างไร ดร.เสาวรัตน์ พูดไปเมื่อกี้ พวกเราต้องมั่นใจด้วยว่า อย. ผ่านเราได้ แล้วก็นักวิจัยก็มั่นใจ Quality เราได้ แล้วถ้าผลิต เราทดสอบมาตรฐาน เขาทำ เชิญ // ข้อมูลเพิ่มเติมนะคะ ตอนนี้เราพยายามที่จะ Speedup ในการผลิตค่ะเครื่องไม้เครื่องมือ สั่งซื้อเข้ามานี่ชุดนี้ทำให้เราสามารถลดขั้นตอนการใช้มือ ใช้คนในส่วนใหญ่ ในบางขั้นนะคะ ก็ Automation น่าจะได้เกินหมื่น // หมื่นต่อเดือนใช่ไหม ใช่ค่ะ Max Capacity นี่ ขึ้นไปถึง 50,000 เครื่องมือเครื่องจักรนี่ หมายถึง 50,000 เร่งเตรียมโปร Process เตรียมไว้ก่อนได้ จุดไหนที่เราไว้ Unlock ก็ขอเรียนท่านกรรมการทุกท่านว่าทีมเราสู้ค่ะ อันนี้นอกจากเราสู้ในแง่การทำงานนะคะ เรื่องเราจะแข่งขัน คุณเสาวรัตน์ ไม่แน่ใจพูดถูกไหมนะคะ เรื่องราคาอยากขอถามเหมือนกันว่า 400 บาทนี่ ไม่แน่ใจว่าเป็นข้อมูลอย่างไรนะคะ เมื่อกี้ได้ยินค่ะ ตอนที่พูดถึง Project เมื่อกี้ได้ยินว่า 400 บาท ใช่ไหมคะ // คือเราเคยมีตารางเปรียบเทียบน่ะ ดร. วันนีย์ว่า ไม่รู้ว่าเรายังดีไหม ที่มีของในตลาดแล้วมีราคา 400 เรายังมีไหม ราคาในตลาดตอนนี้นี่ ก็มีตั้งแต่ 300 ต่อไปนะคะ เราดู เรา คุย Licensing เพราะแข่งขันได้ ต้นทุน อันนี้อยู่ในมือผู้ประกอบการแล้วล่ะค่ะ แข่งในตลาดขนาดไหนด้วย Volume ขนาดไหน เพื่อให้มั่นใจ เพราะพวกเรามั่นใจในเรื่องของราคาเช่นกัน // เชิญครับ ใครจะ Comment เชิญครับ // อาจารย์ถามเรื่อง QC กับ ดร. วันเพ็ญช่วยให้ข้อมูลนิดหนึ่งนะคะ // ค่ะ ๆ เรื่องของ QC และกระบวนการต่าง ๆ แล้วก็เราก็ปฏิบัติตามกฎของมาตรฐานอยู่เพราะเรามีการเตรียม แล้วเตรียม สผ. แล้วก็ส่วนที่เราจะขอยื่นในส่วนของ ISO13485 ค่อนข้างจะละเอียด และแน่นพอสมควร พอสมควรส่วนนี้ค่อนข้างจะมั่นใจ อยู่ค่ะ // 13458 เราได้หรือยัง // เราได้มีแต่ไม่ได้เป็นส่วนของเข็ม Nano Needle 13485 แล้ว ปรึกษาทาง ผอ. กรภัทร กระบวนการนะ // ค่ะ // อาจารย์ครับ ขอออนุญาตครับ ผมขอเรียนข้อมูลนิดหนึ่งนะครับ เดี๋ยวจะเข้าใจผิด สปสช. นี่เรากำหนดอัตราจ่ายสำหรับ ATK ไว้ สำหรับโรงพยาบาลอยู่ที่ 450 บาทต่อราย ในนี้นี่ มันจะรวมค่าบริหารจัดการ มันจะรวมค่าของค่าทุกอย่างอยู่ในนี้ 450 บาท แล้ว สปสช. นี่เราก็พยายามไปต่อรอราคา ให้ชุดตรวจนี่มันถูกลง เราได้ราคากลางมาอยู่ที่ นะครับ ต่อชุด นะครับ เลยก็ได้อย่าง Abbot นี่ ไม่ใช่ Abbot ขายให้กับคณะทันตแพทย์มหิดลนี่ ในการมาตรวจที่ศูนย์ราชการ อันนี้เป็นข้อมูลเบื้องต้นนะครับ ในราคาตัว 450 บาท ในราคาจ่ายของเรานี่ น้ำยาแพง โรงพยาบาลจะไม่ซื้อ เพราะโรงพยาบาลก็มีค่าบริหารจัดการของเขาด้วย อันนี้เป็นข้อมูลเพื่อประกอบการพิจารณานะครับ ขอบคุณครับ // ขอบคุณข้อมูลจากอาจารย์ค่ะ // ผมคิดว่าน่าจะทำอย่างนี้ คือ ขอความเห็นจากเราด้วยว่า ทางศูนย์นาโนเทค แล้วลองคุยกับเอกชนด้วย ว่าจริง ๆ แล้วราคา ดร. วันนีย์พูดนี่มันเป็นราคาของเอกชนจริงไหม ไม่ใช่ราคาแล็บนะครับ แล้วก็ถ้าราคาที่เอกชนจะสู้ได้ ราคาเท่านี้ Volome เท่านี้ราคาเท่านี้ ชัดเจน แล้วเดี๋ยวเราลองปรึกษา สปสช. หรือผู้มีอำนาจภาครัฐ ได้มีโอกาสที่จะเข้าไปในตลาดพวกนี้ไหมสักกี่เปอร์เซ็นต์ คือ ว่ามันเป็นโอกาสของนักวิจัยที่เราทำงานมากันตลอด ซึ่งผมก็พยายามอย่างยิ่ง ทุกอาทิตย์ที่เราประชุมกัน นี้เหมือนเราประชุมเยอะแยะไปหมด เยอะแยะ แต่พอเราจะถึงฝั่นนี่ แล้วเราไปต่อไม่ได้นี่ เราจะเสียใจอย่างมาก ผมเชื่อว่ารัฐบาลคงหนุน และไปแต่งตัวให้มันดีกว่านี้แล้วผมต้องฝากคุณหมออรรถพร ว่าผมคุยกับทาง อว. ได้แน่ ๆ นะครับ ได้แน่ แต่ผมไม่มี Linkage เข้าไปในนั้นเลยคุณหมออรรถพรช่วยด้วยว่าจะทำอย่างไร แต่ในมุม 2 ข้าง ถ้าเราไม่เก่งจริง พาเรือไปล่มแล้วก็ตายหมู่ ผมถึงได้เน้นว่า ให้คุณกฤต ได้เท่าไร แล้วถ้าเราพร้อมเราจะไป ถ้าไม่พร้อมเอา scale เล็ก ๆ ก่อนไหม // ก็ขอเรียนอาจารย์เพิ่มเติมนะคะ เมื่อคืนนี้ได้คุยกัน ทาง BOI มีผู้ประกอบการรายไหนที่เราได้มีลิสต์อยู่ในมืออีกกว่าหนึ่งที่สำคัญ // ค่ะ ขออนุญาตนะคะ ว่าเรื่องของการผลิตใช่ไหมคะ คือ เราทำอย่างไรจึงจะขยายสเกลการผลิตให้ได้ คือ อย่างนี้ ถ้าเราคุยกับสภาอุตฯ สมาคมเครื่องมือแพทย์เขาจะสามารถช่วย เราเห็นหนทางเหล่านี้ได้มากขึ้นหรือเปล่านะคะที่ 2 ที่อยากจะแชร์ต่อค่ะ ถ้าเรื่องของตลาด 8.5 ล้านค่ะ อันนี้ก็คือเป็น Minimum ค่ะ เพราะว่าในส่วนของภาคการผลิตเอง ถ้ายิ่งพวกส่งออกมันเป็นตัวเดียวขณะที่ตัวอื่นนี่ตายเรียบเลยค่ะ เพราะฉะนั้น ในมุมภาคการผลิตเขาจะ Concern เพราะฉะนั้นถ้าเราไปคุยกับเขา จะรับไหมถ้าหากเราผลิตในราคาที่เป็นแบบนี้ คิดว่าน่าจะเป็นตัวที่ดีมาก ๆ เพราะว่าว่าถ้าเกิดว่าไลน์การผลิตปิดนี่ อันนี้ก็เป็นลูกค้าที่เกิดขึ้นอีก และลูกค้ากระทรวงการต่างประเทศ คุยได้นะคะ ว่าถ้าหากเราผลิตตัวนี้ได้ที่ดีมันจะเป็นจุดที่เราเอาตัวนี้ล่ะ เอาไปให้ประเทศเพื่อนบ้าน ซึ่งเขามือศัยภาพที่จำกัดมาก ขาดทุกอย่าง เรื่องแอนติเจนเทสต์ ช่วยเขาได้ในมุม Antigen test ยกระดับในเรื่องความสัมพันธ์กับประเทศเพื่อนบ้าน คิดว่าเขาน่าจะเป็นช่องที่ดีอีกช่องหนึ่งค่ะ มันมีดีมานจริง ๆ อยากให้แกรฟ อาจจะลองไปคุยกับสภาอุตฯ ไปขายเขาดูนะคะ ว่ามีไอเดียอะไรที่เป็นไปได้ไหม ที่สามาถผลิตได้ในเวลาอันรวดเร็ว เพราะว่า Timing มันต้องได้ค่ะ ค่ะ ขอบคุณค่ะ สำหรับคำแนะนำที่ดีมากนะคะ พอพูดถึง Timing ขั้นตอนนี่ ต้องเรียนไว้เพราะว่าต้องเรียนช่วยอย่างสูงเลย ก็ทราบมาว่าต่อให้มีผู้รับสิทธิ์ไปผลิตนี่ ก็ต้องมีการขึ้นทะเบียน ศผ. เข้ามาแล้วนะคะ ผู้ผลิตน่ะนะคะ แต่สิ่งผ่านอีก 1 ด่าน ก็คือเอา Product ทางอย. อีก 1 รอบ แม้ว่าจะได้รับ License จากเราจากเราซึ่งขึ้นทะเบียน อย. แล้วก็ตาม ทุก ๆ ท่านพอทราบไปด้วยกันกับที่ดิฉันรายงานนะคะ ตรงนั้นล่ะค่ะ คือ อีกส่วนหนึ่ง ซึ่งอาจจะเอาออฟสโคปจากพวกเราขอแรงสนับสนุนอย่างมากจาก อย. ในส่วนนั้นนะคะ ก็คิดว่านี่เป็นอีกจุดหนึ่งที่ช่วยกันได้ เพื่อให้เกิด Product นี้ในประเทศ ทางการค่ะ ขอบคุณค่ะ // ก็เห็นด้วยค่ะ การที่เราได้ของขายและเราได้เห็นตัวอย่างหลาย ๆ ตัวอย่างจากทางทีมอาจารย์ที่มีการถ่ายทอดทางบริษัทค่ะ อันนั้นคือความจำเป็นที่อยากได้จาก อย. ไม่ว่าทุกที่ ก็อยากให้ ก็จะมีหลาย Product มีการดูว่าเวลามายื่นตรงนี้ด้วย ที่จะช่วยพิจารณาให้นะคะ ไม่ต้องกังวลนะคะ ตรงนี้ เพียงส่ง Signal // ขอบพระคุณค่ะ ช่วยได้อย่างมากเลยค่ะ ประสานงานให้ใกล้ชิดนะครับ ฮัลโหล พอดีไฟ Router ผมดับไป // เดี๋ยวใช้โทรศัพท์คุยกันนะคะ // อ๋อ ค่ะ // ผมเสนออย่างนี้ว่าให้ทางทางสวทช. NANOTEC กรภัทรนะครับ รวมทั้งคุณหมออรรถพรด้วย หรือว่าคุณเสาวรัตน์ดีไหม ตอนนี้มีประเด็นอื่นอีกไหมครับ คือ ผมจับประเด็นที่สรุปได้อย่างนี้นะครับ สปสช. นี่ท่านได้พูดถึงเรื่อง 8 ล้านกว่านี่ กลไก สปสช. แต่เดี๋ยวเราไปดูว่า เรานี่หมายถึงทั้งเราทั้งศิริราชคุยกันว่าจะทำให้เมืองไทยนี่จะมีโอกาสเข้าไปได้สักกี่เปอร์เซ็นต์ในโครงการของกี่เปอร์เซ็นต์ซึ่งอันนี้ต้องฝากคุณหมออรรถพร ว่าเราควรจะคุยอย่างไรหรือทำกับใครต่อนะครับ คุณหมออรรถพรมีไอเดียไหมว่าสมมติ มี 8 ล้าน เราเข้าไปสักกี่เปอร์เซ็นต์ที่เข้าได้ อะไรอย่างนี้ที่เข้าได้ คุณหมอ อรรถพรมีอะไรมีข้อคิดไหมครับ ฮัลโหล // ผมขออนุญาตโทรคุยกับอาจารหลังไมค์นะครับผม ครับ อาจารย์ครับ // ได้ครับ แต่อย่างไรนักวิจัยเราเดินหน้าตลอด และปรับปรุงให้แต่งตัวให้เรียบร้อยและผมเห็นว่าโอกาสนี้ดีที่ความพยายามของเราที่มีกันมาหลายสิบปี แล้วมาแจ้งเกิดแล้วขณะเดียวกัน ขณะ ดร. เสาวลักษณ์พูดมันประโยชน์ทั้งประเทศทั้งโรงงานที่มีปัญหาอะไรนี่นะครับ โอ.เค. ไหม เราเอาไว้แค่นี้ก่อนไหม มีอะไรเพิ่มเติมไหมครับ // ขออนุญาตครับ ขออนุญาตสั้น ๆ นะครับ // เชิญคุณหมอนะครับ // ผมคิดว่าห้วงนี้เป็นห้วง COVID นะครับ แล้วก็สิ่งที่จะเกิดใหม่ ๆ นะครับ มันจะเป็นส่วนที่ดีขึ้นมา ผมอยากเรียนอย่างนี้นะครับ ว่าจริง ๆ พูดในแง่ของหมอนะครับ แล้วเป็นประชาชนผสมกันนี่ เมื่อผมฟังผมว่าจะมีกระทรวงสาธารณสุข Test Kit นี่ ผมเองก็กลัวอย่างเดียวนะครับ การไปทำมันจะเป็น Nagative หรือ False Nagative ในความเชื่อมั่นของประชาชนนะครับ ผมคิดว่า ถ้า อย. รับรองแล้ว แล้วทำให้เกิดความมั่นใจไม่ว่าจะเป็นหน่วยงานของรัฐหรือประชาชนสามาระเกิดขึ้นได้ แล้วก็มีประสิทธิภาพ เรื่องเงินผมว่าไม่สำคัญ เขาสามารถซื้อเองใช้เองและมีประสิทธิภาพที่ดี ผมมีข้อเสนอ 2 ข้อสั้น ๆ นะครับ ว่าถ้าเราจะทำเทสต์ให้ประชาชนเชื่อมั่นนะครับ ผมว่าน่าจะไป ถ้ามีเทสต์ตัวนี้อยู่นะครับ ในโรงพยาบาลพระมงกุฎเกล้านี่ สามารถเอา Kit ไปเทสต์กับกำลังพลทหารได้ แล้วก็เป็นที่ตรวจ PCR ได้ดูว่า Test อันนี้มีประสิทธิภาพต้องเป็นที่ที่มีทั้งสามารถเอาไปทำได้ เป็นการทดสอบได้ ถ้าทำตรงนี้ได้นี่ ผมคิดว่าความเชื่อมั่น จะมีประสิทธิภาพสูงแล้วก็คนที่บอกปากต่อปากนี่ เพราะผมคิดว่าการที่เราไปสั่งออนไลน์ แล้วขายได้นี่ แทบจะไม่มีความเชื่อถือได้เลย ไปนะครับ ใครไม่เป็นก็ไปตรวจว่าเป็น ใครเป็นตรวจไม่เป็นนะครับ อันนี้จะเกิดยิ่งใหญ่นะครับ อันนี้ผมคิดว่าถ้าจะทำที่โรงพยาบาลพระมงกุฎ ประสานกับหน่วยงานให้ ไปตรวจใน ECR เป็นการทดสอบได้นะครับ อันที่ 1 อันที่ 2 ที่กระทรวงฯญ ถ้าอาจารย์อยากจะพอคุยได้นะครับ โสพล เมฆพล นะครับ ที่ผลจะพอเป็นผู้ช่วยรัฐมนตรีกทระทรวงสาธารณสุข ผมก็มี 2 เรื่องนะครับ ว่าอยากจะให้เทสต์อันนี้ ให้เกิดความมั่นใจเมื่อคนมั่นใจแล้ว ราคาเท่าไร ไม่จำเป็นต้องรัฐบาลนะครับ ตอนนี้คนกลัวมาก แล้วเขาก็ไม่อยากจ่ายเงินนะครับ ถ้าของรัฐบาลก็ 2,200 บาท ของเอกชนก็ 3,000-4,000 บาท ในส่วนของอาจารย์โสภณ เมฆธนนี่ ถ้าอาจารย์ไพรัชอยากจะคุยกับท่านทางโทรศัพท์ ผมก็จะสามารถนัดให้ได้ครับ ขอบคุณครับ // ขอบคุณครับ ประเด็นหน้า ดร.วันนีย์ ต้อง Declare นะครับ เหมือนตัวนี้เรามี Sensibility เราไม่เท่า PCR แน่ ๆ เราไม่เท่าตัวนั้นแน่ ๆ เราต้องดีแคร์ // ค่ะ // เชิญดร.วันเพ็ญเราไม่ต้อง RT-PCR ก็ได้ จะได้เรียนอาจารย์ //จะได้เข้าใจตรงกัน // ค่ะ เนื่องจากตัวตรวจ Rapid Test มันเป็นคุณสมบัติของมันอยู่แล้ว ว่าอย่างไรมันก็ไม่ได้เข้ากับ PCR ที่เป็น Standard นะคะ ความจำเพาะ 98 100 นี่ก็คือวิธี Standard ดังนั้น ถ้าเราเอาไปทดสอบกับตัวอย่างจริง มันคงจะได้มาประมาณใกล้เคียงกันนี่ค่ะ 98 ส่วนสเป็กก็น่าจะ 100 อะไรอย่างนี้ เนื่องจากว่าเราได้ทำการทดสอบที่โรงพยาบาลรามาธิบดี แต่ว่าส่วน เราได้ทดสอบเปรียบเทียบ RT-PCR แล้วใช่ไหม // ใช่ค่ะ เทียบกับวิถีมาตรฐาน RTPCR คือ เราฟัง ดร.เดือนเพ็ญ ใช่ แต่เราได้ 90 ความรวดเร็ว มันจะช่วย ค่าใช้จ่ายมันช่วยของตัว Antigen Rapid Test นี่ ถึงแม้ว่าคนเอาใช้ หรือ Professional หรือแม้กระทั่ง ยืนยันด้วยตัว RT-PCR // ครับ พอเข้าใจประเด็นนะครับ ส่วนการติดต่อกระทรวงสาธารณสุข ผมคิดว่าไม่เป็นอย่างไร เดี๋ยวผมจะทำด้วยความระมัดระวัง แต่ผมจะลองติดต่อทางคุณหมออัฐพร ให้จุดยืนเราดี คือ ผมระมัดระวังว่านักวิจัยเราก็เก่งค่ะ ที่เรียนรู้ เรื่องสเกลสำคัญทำแล้วเรา Scaling ไม่ดี เราจะ Optimistic มากถ้าเราทำในจังหวะที่ถูกต้อง ผมว่าเราสเกลได้แน่ ๆ และผมทราบว่าเอกชนไทย ที่คุยกับ ผอ. NANOTEC วันนี้นะ มีเอกชนไท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ำนวยความสะดวกและเครื่องมือแพทย์ครั้งที่ 6/2564 วันศุกร์ที่ 23 กรกฎาคม 2564 เวลา 09.00 – 12.00 น.</dc:title>
  <dc:creator/>
  <cp:keywords/>
  <dcterms:created xsi:type="dcterms:W3CDTF">2021-07-23T07:49:43Z</dcterms:created>
  <dcterms:modified xsi:type="dcterms:W3CDTF">2021-07-23T07: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3 กรกฎาคม 2564 เวลา 08.50 น.</vt:lpwstr>
  </property>
  <property fmtid="{D5CDD505-2E9C-101B-9397-08002B2CF9AE}" pid="3" name="subtitle">
    <vt:lpwstr/>
  </property>
</Properties>
</file>